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56</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季度</w:t>
      </w:r>
      <w:r>
        <w:rPr>
          <w:rFonts w:hint="eastAsia" w:ascii="方正小标宋简体" w:hAnsi="宋体" w:eastAsia="方正小标宋简体"/>
          <w:color w:val="000000"/>
          <w:sz w:val="44"/>
          <w:szCs w:val="32"/>
          <w:shd w:val="clear" w:color="auto" w:fill="FFFFFF"/>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1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3</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56</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0001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5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11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1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6</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５６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55773</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62,567.4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790,875.7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1,153,405.2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3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3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drawing>
          <wp:inline distT="0" distB="0" distL="114300" distR="114300">
            <wp:extent cx="4572000" cy="274320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3</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57</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2.31</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2.07</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572000" cy="2743200"/>
            <wp:effectExtent l="4445" t="4445" r="14605" b="1460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szCs w:val="21"/>
          <w:shd w:val="clear" w:color="auto" w:fill="FFFFFF"/>
          <w:lang w:val="en-US" w:eastAsia="zh-CN"/>
        </w:rPr>
        <w:t>1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51</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3</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1.</w:t>
      </w:r>
      <w:r>
        <w:rPr>
          <w:rFonts w:hint="eastAsia" w:ascii="仿宋" w:hAnsi="仿宋" w:eastAsia="仿宋"/>
          <w:color w:val="000000"/>
          <w:szCs w:val="21"/>
          <w:lang w:val="en-US" w:eastAsia="zh-CN"/>
        </w:rPr>
        <w:t>023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57</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r>
              <w:rPr>
                <w:rFonts w:hint="eastAsia" w:ascii="仿宋" w:hAnsi="仿宋" w:eastAsia="仿宋"/>
                <w:szCs w:val="21"/>
              </w:rPr>
              <w:t>51,255,640.57</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51,255,640.57</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eastAsia="zh-CN"/>
              </w:rPr>
            </w:pPr>
            <w:r>
              <w:rPr>
                <w:rFonts w:hint="eastAsia" w:ascii="仿宋" w:hAnsi="仿宋" w:eastAsia="仿宋"/>
                <w:szCs w:val="21"/>
              </w:rPr>
              <w:t>51,255,640.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486.5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51,256,127.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075,402,794.5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0.3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9,473,987.7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87</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12,638,027.6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1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403,908,078.5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lang w:val="en-US" w:eastAsia="zh-CN"/>
              </w:rPr>
              <w:t>16铜旅01</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34,008,98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9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铜开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32,842,3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9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vAlign w:val="center"/>
          </w:tcPr>
          <w:p>
            <w:pPr>
              <w:jc w:val="left"/>
              <w:rPr>
                <w:rFonts w:hint="eastAsia" w:ascii="仿宋" w:hAnsi="仿宋" w:eastAsia="仿宋"/>
                <w:szCs w:val="21"/>
                <w:lang w:val="en-US" w:eastAsia="zh-CN"/>
              </w:rPr>
            </w:pPr>
            <w:r>
              <w:rPr>
                <w:rFonts w:hint="eastAsia" w:ascii="仿宋" w:hAnsi="仿宋" w:eastAsia="仿宋"/>
                <w:szCs w:val="21"/>
                <w:lang w:val="en-US" w:eastAsia="zh-CN"/>
              </w:rPr>
              <w:t>20南明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15,090,5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4</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19安投02</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13,902,5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5</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19遵物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12,188,05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6</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19安顺02</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9,978,9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2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7</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铜旅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2,137,0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8</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六民债</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13,7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9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9</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20贵产01</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9,833,8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9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10</w:t>
            </w:r>
          </w:p>
        </w:tc>
        <w:tc>
          <w:tcPr>
            <w:tcW w:w="4349" w:type="dxa"/>
            <w:vAlign w:val="center"/>
          </w:tcPr>
          <w:p>
            <w:pPr>
              <w:jc w:val="left"/>
              <w:rPr>
                <w:rFonts w:hint="eastAsia" w:ascii="仿宋" w:hAnsi="仿宋" w:eastAsia="仿宋"/>
                <w:szCs w:val="21"/>
              </w:rPr>
            </w:pPr>
            <w:r>
              <w:rPr>
                <w:rFonts w:hint="eastAsia" w:ascii="仿宋" w:hAnsi="仿宋" w:eastAsia="仿宋"/>
                <w:szCs w:val="21"/>
                <w:lang w:val="en-US" w:eastAsia="zh-CN"/>
              </w:rPr>
              <w:t>S20盘旅</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9,264,500.00</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92</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 xml:space="preserve"> 1,119,260,230.00 </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2.88</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eastAsia="宋体"/>
          <w:lang w:eastAsia="zh-CN"/>
        </w:rPr>
      </w:pPr>
      <w:r>
        <w:rPr>
          <w:rFonts w:hint="eastAsia" w:ascii="宋体"/>
        </w:rPr>
        <w:tab/>
      </w:r>
      <w:r>
        <w:rPr>
          <w:rFonts w:hint="eastAsia" w:ascii="宋体"/>
        </w:rPr>
        <w:t>本报告期内，本计划</w:t>
      </w:r>
      <w:r>
        <w:rPr>
          <w:rFonts w:hint="eastAsia" w:ascii="宋体"/>
          <w:lang w:eastAsia="zh-CN"/>
        </w:rPr>
        <w:t>未</w:t>
      </w:r>
      <w:r>
        <w:rPr>
          <w:rFonts w:hint="eastAsia" w:ascii="宋体"/>
        </w:rPr>
        <w:t>发生</w:t>
      </w:r>
      <w:r>
        <w:rPr>
          <w:rFonts w:hint="eastAsia" w:ascii="宋体"/>
          <w:color w:val="auto"/>
        </w:rPr>
        <w:t>关联交易</w:t>
      </w:r>
      <w:r>
        <w:rPr>
          <w:rFonts w:hint="eastAsia" w:ascii="宋体"/>
        </w:rPr>
        <w:t>。</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rPr>
          <w:rFonts w:hint="eastAsia" w:eastAsia="宋体"/>
          <w:lang w:val="en-US" w:eastAsia="zh-CN"/>
        </w:rPr>
      </w:pPr>
      <w:r>
        <w:t>查阅方式网站：http://www.gynsh.com咨询电话：0851-</w:t>
      </w:r>
      <w:r>
        <w:rPr>
          <w:rFonts w:hint="eastAsia"/>
          <w:lang w:val="en-US" w:eastAsia="zh-CN"/>
        </w:rPr>
        <w:t>88115057</w:t>
      </w:r>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rPr>
          <w:rFonts w:hint="eastAsia" w:ascii="宋体" w:hAnsi="宋体"/>
          <w:szCs w:val="21"/>
        </w:rPr>
      </w:pPr>
      <w:r>
        <w:rPr>
          <w:rFonts w:hint="eastAsia" w:ascii="宋体" w:hAnsi="宋体"/>
          <w:szCs w:val="21"/>
        </w:rPr>
        <w:t>20</w:t>
      </w:r>
      <w:r>
        <w:rPr>
          <w:rFonts w:hint="eastAsia" w:ascii="宋体" w:hAnsi="宋体"/>
          <w:szCs w:val="21"/>
          <w:lang w:val="en-US" w:eastAsia="zh-CN"/>
        </w:rPr>
        <w:t>21</w:t>
      </w:r>
      <w:r>
        <w:rPr>
          <w:rFonts w:hint="eastAsia" w:ascii="宋体" w:hAnsi="宋体"/>
          <w:szCs w:val="21"/>
        </w:rPr>
        <w:t>年</w:t>
      </w:r>
      <w:r>
        <w:rPr>
          <w:rFonts w:hint="eastAsia" w:ascii="宋体" w:hAnsi="宋体"/>
          <w:szCs w:val="21"/>
          <w:lang w:val="en-US" w:eastAsia="zh-CN"/>
        </w:rPr>
        <w:t>03</w:t>
      </w:r>
      <w:r>
        <w:rPr>
          <w:rFonts w:hint="eastAsia" w:ascii="宋体" w:hAnsi="宋体"/>
          <w:szCs w:val="21"/>
        </w:rPr>
        <w:t>月</w:t>
      </w:r>
      <w:r>
        <w:rPr>
          <w:rFonts w:hint="eastAsia" w:ascii="宋体" w:hAnsi="宋体"/>
          <w:szCs w:val="21"/>
          <w:lang w:val="en-US" w:eastAsia="zh-CN"/>
        </w:rPr>
        <w:t>31</w:t>
      </w:r>
      <w:r>
        <w:rPr>
          <w:rFonts w:hint="eastAsia" w:ascii="宋体" w:hAnsi="宋体"/>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u255h74MhlKIJThzEnnbeL6S5IE=" w:salt="D7O2J4TVMtq0vt+lJLpDNA=="/>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9860979"/>
    <w:rsid w:val="0D901766"/>
    <w:rsid w:val="119D38F4"/>
    <w:rsid w:val="11F52987"/>
    <w:rsid w:val="12DA60B7"/>
    <w:rsid w:val="1322763E"/>
    <w:rsid w:val="153D2966"/>
    <w:rsid w:val="17E41503"/>
    <w:rsid w:val="23454282"/>
    <w:rsid w:val="2F4671E3"/>
    <w:rsid w:val="33C40040"/>
    <w:rsid w:val="342153CB"/>
    <w:rsid w:val="34296D79"/>
    <w:rsid w:val="38D97024"/>
    <w:rsid w:val="38E926E9"/>
    <w:rsid w:val="4264087B"/>
    <w:rsid w:val="43F3566A"/>
    <w:rsid w:val="44FC1717"/>
    <w:rsid w:val="457A406E"/>
    <w:rsid w:val="46CD3A39"/>
    <w:rsid w:val="48E8631C"/>
    <w:rsid w:val="49D806A7"/>
    <w:rsid w:val="4D870C30"/>
    <w:rsid w:val="51366883"/>
    <w:rsid w:val="51A03B59"/>
    <w:rsid w:val="57B47E4D"/>
    <w:rsid w:val="58585CE7"/>
    <w:rsid w:val="5E660FCE"/>
    <w:rsid w:val="62446D78"/>
    <w:rsid w:val="705B15C4"/>
    <w:rsid w:val="73083B4A"/>
    <w:rsid w:val="737F3265"/>
    <w:rsid w:val="757F3635"/>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115.16.31.83\&#22806;&#21253;&#32452;&#20849;&#20139;&#30424;\&#36149;&#38451;&#20892;&#21830;&#34892;2021&#19968;&#23395;&#25253;\&#32452;&#21512;&#20928;&#20540;&#20449;&#24687;&#34920;_&#31319;&#36149;&#38451;&#20892;&#21830;&#34892;1&#24180;56&#26399;-&#22806;&#21253;EDD_20210101_20210331.xls"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115.16.31.83\&#22806;&#21253;&#32452;&#20849;&#20139;&#30424;\&#36149;&#38451;&#20892;&#21830;&#34892;2021&#19968;&#23395;&#25253;\&#32452;&#21512;&#20928;&#20540;&#20449;&#24687;&#34920;_&#31319;&#36149;&#38451;&#20892;&#21830;&#34892;1&#24180;56&#26399;-&#22806;&#21253;EDD_20210101_20210331.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组合净值信息表_穗贵阳农商行1年56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1年56期-外包EDD_20210101_20210331.xls]Sheet1'!$B$1:$B$90</c:f>
              <c:numCache>
                <c:formatCode>General</c:formatCode>
                <c:ptCount val="90"/>
                <c:pt idx="0">
                  <c:v>1.0072</c:v>
                </c:pt>
                <c:pt idx="1">
                  <c:v>1.0072</c:v>
                </c:pt>
                <c:pt idx="2">
                  <c:v>1.0072</c:v>
                </c:pt>
                <c:pt idx="3">
                  <c:v>1.0079</c:v>
                </c:pt>
                <c:pt idx="4">
                  <c:v>1.0081</c:v>
                </c:pt>
                <c:pt idx="5">
                  <c:v>1.0082</c:v>
                </c:pt>
                <c:pt idx="6">
                  <c:v>1.0084</c:v>
                </c:pt>
                <c:pt idx="7">
                  <c:v>1.0086</c:v>
                </c:pt>
                <c:pt idx="8">
                  <c:v>1.0086</c:v>
                </c:pt>
                <c:pt idx="9">
                  <c:v>1.0086</c:v>
                </c:pt>
                <c:pt idx="10">
                  <c:v>1.0092</c:v>
                </c:pt>
                <c:pt idx="11">
                  <c:v>1.0093</c:v>
                </c:pt>
                <c:pt idx="12">
                  <c:v>1.0095</c:v>
                </c:pt>
                <c:pt idx="13">
                  <c:v>1.0097</c:v>
                </c:pt>
                <c:pt idx="14">
                  <c:v>1.0099</c:v>
                </c:pt>
                <c:pt idx="15">
                  <c:v>1.0099</c:v>
                </c:pt>
                <c:pt idx="16">
                  <c:v>1.0099</c:v>
                </c:pt>
                <c:pt idx="17">
                  <c:v>1.0104</c:v>
                </c:pt>
                <c:pt idx="18">
                  <c:v>1.0106</c:v>
                </c:pt>
                <c:pt idx="19">
                  <c:v>1.0108</c:v>
                </c:pt>
                <c:pt idx="20">
                  <c:v>1.011</c:v>
                </c:pt>
                <c:pt idx="21">
                  <c:v>1.0112</c:v>
                </c:pt>
                <c:pt idx="22">
                  <c:v>1.0112</c:v>
                </c:pt>
                <c:pt idx="23">
                  <c:v>1.0111</c:v>
                </c:pt>
                <c:pt idx="24">
                  <c:v>1.0117</c:v>
                </c:pt>
                <c:pt idx="25">
                  <c:v>1.0119</c:v>
                </c:pt>
                <c:pt idx="26">
                  <c:v>1.0121</c:v>
                </c:pt>
                <c:pt idx="27">
                  <c:v>1.0123</c:v>
                </c:pt>
                <c:pt idx="28">
                  <c:v>1.0124</c:v>
                </c:pt>
                <c:pt idx="29">
                  <c:v>1.0124</c:v>
                </c:pt>
                <c:pt idx="30">
                  <c:v>1.0128</c:v>
                </c:pt>
                <c:pt idx="31">
                  <c:v>1.013</c:v>
                </c:pt>
                <c:pt idx="32">
                  <c:v>1.0132</c:v>
                </c:pt>
                <c:pt idx="33">
                  <c:v>1.0134</c:v>
                </c:pt>
                <c:pt idx="34">
                  <c:v>1.0135</c:v>
                </c:pt>
                <c:pt idx="35">
                  <c:v>1.0137</c:v>
                </c:pt>
                <c:pt idx="36">
                  <c:v>1.0137</c:v>
                </c:pt>
                <c:pt idx="37">
                  <c:v>1.0141</c:v>
                </c:pt>
                <c:pt idx="38">
                  <c:v>1.0143</c:v>
                </c:pt>
                <c:pt idx="39">
                  <c:v>1.0143</c:v>
                </c:pt>
                <c:pt idx="40">
                  <c:v>1.0145</c:v>
                </c:pt>
                <c:pt idx="41">
                  <c:v>1.0145</c:v>
                </c:pt>
                <c:pt idx="42">
                  <c:v>1.0145</c:v>
                </c:pt>
                <c:pt idx="43">
                  <c:v>1.0145</c:v>
                </c:pt>
                <c:pt idx="44">
                  <c:v>1.0145</c:v>
                </c:pt>
                <c:pt idx="45">
                  <c:v>1.0145</c:v>
                </c:pt>
                <c:pt idx="46">
                  <c:v>1.0144</c:v>
                </c:pt>
                <c:pt idx="47">
                  <c:v>1.0144</c:v>
                </c:pt>
                <c:pt idx="48">
                  <c:v>1.0159</c:v>
                </c:pt>
                <c:pt idx="49">
                  <c:v>1.0161</c:v>
                </c:pt>
                <c:pt idx="50">
                  <c:v>1.0161</c:v>
                </c:pt>
                <c:pt idx="51">
                  <c:v>1.016</c:v>
                </c:pt>
                <c:pt idx="52">
                  <c:v>1.0166</c:v>
                </c:pt>
                <c:pt idx="53">
                  <c:v>1.0168</c:v>
                </c:pt>
                <c:pt idx="54">
                  <c:v>1.017</c:v>
                </c:pt>
                <c:pt idx="55">
                  <c:v>1.0172</c:v>
                </c:pt>
                <c:pt idx="56">
                  <c:v>1.0173</c:v>
                </c:pt>
                <c:pt idx="57">
                  <c:v>1.0172</c:v>
                </c:pt>
                <c:pt idx="58">
                  <c:v>1.0176</c:v>
                </c:pt>
                <c:pt idx="59">
                  <c:v>1.0178</c:v>
                </c:pt>
                <c:pt idx="60">
                  <c:v>1.018</c:v>
                </c:pt>
                <c:pt idx="61">
                  <c:v>1.0182</c:v>
                </c:pt>
                <c:pt idx="62">
                  <c:v>1.0183</c:v>
                </c:pt>
                <c:pt idx="63">
                  <c:v>1.0185</c:v>
                </c:pt>
                <c:pt idx="64">
                  <c:v>1.0185</c:v>
                </c:pt>
                <c:pt idx="65">
                  <c:v>1.0185</c:v>
                </c:pt>
                <c:pt idx="66">
                  <c:v>1.0191</c:v>
                </c:pt>
                <c:pt idx="67">
                  <c:v>1.0193</c:v>
                </c:pt>
                <c:pt idx="68">
                  <c:v>1.0194</c:v>
                </c:pt>
                <c:pt idx="69">
                  <c:v>1.0196</c:v>
                </c:pt>
                <c:pt idx="70">
                  <c:v>1.0198</c:v>
                </c:pt>
                <c:pt idx="71">
                  <c:v>1.0198</c:v>
                </c:pt>
                <c:pt idx="72">
                  <c:v>1.0198</c:v>
                </c:pt>
                <c:pt idx="73">
                  <c:v>1.0203</c:v>
                </c:pt>
                <c:pt idx="74">
                  <c:v>1.0205</c:v>
                </c:pt>
                <c:pt idx="75">
                  <c:v>1.0207</c:v>
                </c:pt>
                <c:pt idx="76">
                  <c:v>1.0209</c:v>
                </c:pt>
                <c:pt idx="77">
                  <c:v>1.0211</c:v>
                </c:pt>
                <c:pt idx="78">
                  <c:v>1.0211</c:v>
                </c:pt>
                <c:pt idx="79">
                  <c:v>1.021</c:v>
                </c:pt>
                <c:pt idx="80">
                  <c:v>1.0215</c:v>
                </c:pt>
                <c:pt idx="81">
                  <c:v>1.0217</c:v>
                </c:pt>
                <c:pt idx="82">
                  <c:v>1.0219</c:v>
                </c:pt>
                <c:pt idx="83">
                  <c:v>1.0221</c:v>
                </c:pt>
                <c:pt idx="84">
                  <c:v>1.0223</c:v>
                </c:pt>
                <c:pt idx="85">
                  <c:v>1.0222</c:v>
                </c:pt>
                <c:pt idx="86">
                  <c:v>1.0222</c:v>
                </c:pt>
                <c:pt idx="87">
                  <c:v>1.0227</c:v>
                </c:pt>
                <c:pt idx="88">
                  <c:v>1.0229</c:v>
                </c:pt>
                <c:pt idx="89">
                  <c:v>1.0231</c:v>
                </c:pt>
              </c:numCache>
            </c:numRef>
          </c:val>
          <c:smooth val="0"/>
        </c:ser>
        <c:dLbls>
          <c:showLegendKey val="0"/>
          <c:showVal val="0"/>
          <c:showCatName val="0"/>
          <c:showSerName val="0"/>
          <c:showPercent val="0"/>
          <c:showBubbleSize val="0"/>
        </c:dLbls>
        <c:marker val="0"/>
        <c:smooth val="0"/>
        <c:axId val="313168030"/>
        <c:axId val="952091853"/>
      </c:lineChart>
      <c:dateAx>
        <c:axId val="31316803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2091853"/>
        <c:crosses val="autoZero"/>
        <c:auto val="1"/>
        <c:lblOffset val="100"/>
        <c:baseTimeUnit val="days"/>
      </c:dateAx>
      <c:valAx>
        <c:axId val="95209185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31316803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组合净值信息表_穗贵阳农商行1年56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1年56期-外包EDD_20210101_20210331.xls]Sheet1'!$C$1:$C$90</c:f>
              <c:numCache>
                <c:formatCode>0.00%</c:formatCode>
                <c:ptCount val="90"/>
                <c:pt idx="0">
                  <c:v>-9.92752903802296e-5</c:v>
                </c:pt>
                <c:pt idx="1">
                  <c:v>-9.92752903802296e-5</c:v>
                </c:pt>
                <c:pt idx="2">
                  <c:v>-9.92752903802296e-5</c:v>
                </c:pt>
                <c:pt idx="3">
                  <c:v>0.000595651742281378</c:v>
                </c:pt>
                <c:pt idx="4">
                  <c:v>0.000794202323041615</c:v>
                </c:pt>
                <c:pt idx="5">
                  <c:v>0.000893477613421956</c:v>
                </c:pt>
                <c:pt idx="6">
                  <c:v>0.00109202819418242</c:v>
                </c:pt>
                <c:pt idx="7">
                  <c:v>0.00129057877494287</c:v>
                </c:pt>
                <c:pt idx="8">
                  <c:v>0.00129057877494287</c:v>
                </c:pt>
                <c:pt idx="9">
                  <c:v>0.00129057877494287</c:v>
                </c:pt>
                <c:pt idx="10">
                  <c:v>0.00188623051722425</c:v>
                </c:pt>
                <c:pt idx="11">
                  <c:v>0.00198550580760459</c:v>
                </c:pt>
                <c:pt idx="12">
                  <c:v>0.00218405638836483</c:v>
                </c:pt>
                <c:pt idx="13">
                  <c:v>0.00238260696912529</c:v>
                </c:pt>
                <c:pt idx="14">
                  <c:v>0.00258115754988575</c:v>
                </c:pt>
                <c:pt idx="15">
                  <c:v>0.00258115754988575</c:v>
                </c:pt>
                <c:pt idx="16">
                  <c:v>0.00258115754988575</c:v>
                </c:pt>
                <c:pt idx="17">
                  <c:v>0.00307753400178679</c:v>
                </c:pt>
                <c:pt idx="18">
                  <c:v>0.00327608458254725</c:v>
                </c:pt>
                <c:pt idx="19">
                  <c:v>0.0034746351633077</c:v>
                </c:pt>
                <c:pt idx="20">
                  <c:v>0.00367318574406816</c:v>
                </c:pt>
                <c:pt idx="21">
                  <c:v>0.00387173632482885</c:v>
                </c:pt>
                <c:pt idx="22">
                  <c:v>0.00387173632482885</c:v>
                </c:pt>
                <c:pt idx="23">
                  <c:v>0.0037724610344485</c:v>
                </c:pt>
                <c:pt idx="24">
                  <c:v>0.00436811277672988</c:v>
                </c:pt>
                <c:pt idx="25">
                  <c:v>0.00456666335749034</c:v>
                </c:pt>
                <c:pt idx="26">
                  <c:v>0.00476521393825058</c:v>
                </c:pt>
                <c:pt idx="27">
                  <c:v>0.00496376451901104</c:v>
                </c:pt>
                <c:pt idx="28">
                  <c:v>0.00506303980939138</c:v>
                </c:pt>
                <c:pt idx="29">
                  <c:v>0.00506303980939138</c:v>
                </c:pt>
                <c:pt idx="30">
                  <c:v>0.00546014097091208</c:v>
                </c:pt>
                <c:pt idx="31">
                  <c:v>0.00565869155167253</c:v>
                </c:pt>
                <c:pt idx="32">
                  <c:v>0.00585724213243322</c:v>
                </c:pt>
                <c:pt idx="33">
                  <c:v>0.00605579271319368</c:v>
                </c:pt>
                <c:pt idx="34">
                  <c:v>0.00615506800357379</c:v>
                </c:pt>
                <c:pt idx="35">
                  <c:v>0.00635361858433425</c:v>
                </c:pt>
                <c:pt idx="36">
                  <c:v>0.00635361858433425</c:v>
                </c:pt>
                <c:pt idx="37">
                  <c:v>0.00675071974585517</c:v>
                </c:pt>
                <c:pt idx="38">
                  <c:v>0.00694927032661563</c:v>
                </c:pt>
                <c:pt idx="39">
                  <c:v>0.00694927032661563</c:v>
                </c:pt>
                <c:pt idx="40">
                  <c:v>0.00714782090737609</c:v>
                </c:pt>
                <c:pt idx="41">
                  <c:v>0.00714782090737609</c:v>
                </c:pt>
                <c:pt idx="42">
                  <c:v>0.00714782090737609</c:v>
                </c:pt>
                <c:pt idx="43">
                  <c:v>0.00714782090737609</c:v>
                </c:pt>
                <c:pt idx="44">
                  <c:v>0.00714782090737609</c:v>
                </c:pt>
                <c:pt idx="45">
                  <c:v>0.00714782090737609</c:v>
                </c:pt>
                <c:pt idx="46">
                  <c:v>0.00704854561699575</c:v>
                </c:pt>
                <c:pt idx="47">
                  <c:v>0.00704854561699575</c:v>
                </c:pt>
                <c:pt idx="48">
                  <c:v>0.00853767497269931</c:v>
                </c:pt>
                <c:pt idx="49">
                  <c:v>0.00873622555345976</c:v>
                </c:pt>
                <c:pt idx="50">
                  <c:v>0.00873622555345976</c:v>
                </c:pt>
                <c:pt idx="51">
                  <c:v>0.00863695026307942</c:v>
                </c:pt>
                <c:pt idx="52">
                  <c:v>0.0092326020053608</c:v>
                </c:pt>
                <c:pt idx="53">
                  <c:v>0.00943115258612126</c:v>
                </c:pt>
                <c:pt idx="54">
                  <c:v>0.0096297031668815</c:v>
                </c:pt>
                <c:pt idx="55">
                  <c:v>0.00982825374764218</c:v>
                </c:pt>
                <c:pt idx="56">
                  <c:v>0.00992752903802252</c:v>
                </c:pt>
                <c:pt idx="57">
                  <c:v>0.00982825374764218</c:v>
                </c:pt>
                <c:pt idx="58">
                  <c:v>0.0102253549091631</c:v>
                </c:pt>
                <c:pt idx="59">
                  <c:v>0.0104239054899236</c:v>
                </c:pt>
                <c:pt idx="60">
                  <c:v>0.010622456070684</c:v>
                </c:pt>
                <c:pt idx="61">
                  <c:v>0.0108210066514445</c:v>
                </c:pt>
                <c:pt idx="62">
                  <c:v>0.0109202819418246</c:v>
                </c:pt>
                <c:pt idx="63">
                  <c:v>0.0111188325225851</c:v>
                </c:pt>
                <c:pt idx="64">
                  <c:v>0.0111188325225851</c:v>
                </c:pt>
                <c:pt idx="65">
                  <c:v>0.0111188325225851</c:v>
                </c:pt>
                <c:pt idx="66">
                  <c:v>0.0117144842648662</c:v>
                </c:pt>
                <c:pt idx="67">
                  <c:v>0.0119130348456269</c:v>
                </c:pt>
                <c:pt idx="68">
                  <c:v>0.0120123101360072</c:v>
                </c:pt>
                <c:pt idx="69">
                  <c:v>0.0122108607167675</c:v>
                </c:pt>
                <c:pt idx="70">
                  <c:v>0.0124094112975279</c:v>
                </c:pt>
                <c:pt idx="71">
                  <c:v>0.0124094112975279</c:v>
                </c:pt>
                <c:pt idx="72">
                  <c:v>0.0124094112975279</c:v>
                </c:pt>
                <c:pt idx="73">
                  <c:v>0.012905787749429</c:v>
                </c:pt>
                <c:pt idx="74">
                  <c:v>0.0131043383301894</c:v>
                </c:pt>
                <c:pt idx="75">
                  <c:v>0.0133028889109499</c:v>
                </c:pt>
                <c:pt idx="76">
                  <c:v>0.0135014394917103</c:v>
                </c:pt>
                <c:pt idx="77">
                  <c:v>0.0136999900724708</c:v>
                </c:pt>
                <c:pt idx="78">
                  <c:v>0.0136999900724708</c:v>
                </c:pt>
                <c:pt idx="79">
                  <c:v>0.0136007147820905</c:v>
                </c:pt>
                <c:pt idx="80">
                  <c:v>0.0140970912339919</c:v>
                </c:pt>
                <c:pt idx="81">
                  <c:v>0.0142956418147522</c:v>
                </c:pt>
                <c:pt idx="82">
                  <c:v>0.0144941923955126</c:v>
                </c:pt>
                <c:pt idx="83">
                  <c:v>0.0146927429762731</c:v>
                </c:pt>
                <c:pt idx="84">
                  <c:v>0.0148912935570336</c:v>
                </c:pt>
                <c:pt idx="85">
                  <c:v>0.0147920182666534</c:v>
                </c:pt>
                <c:pt idx="86">
                  <c:v>0.0147920182666534</c:v>
                </c:pt>
                <c:pt idx="87">
                  <c:v>0.0152883947185545</c:v>
                </c:pt>
                <c:pt idx="88">
                  <c:v>0.0154869452993149</c:v>
                </c:pt>
                <c:pt idx="89">
                  <c:v>0.0156854958800752</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组合净值信息表_穗贵阳农商行1年56期-外包EDD_20210101_20210331.xls]Sheet1'!$A$1:$A$90</c:f>
              <c:numCache>
                <c:formatCode>yyyy/m/d</c:formatCode>
                <c:ptCount val="90"/>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numCache>
            </c:numRef>
          </c:cat>
          <c:val>
            <c:numRef>
              <c:f>'[组合净值信息表_穗贵阳农商行1年56期-外包EDD_20210101_20210331.xls]Sheet1'!$E$1:$E$90</c:f>
              <c:numCache>
                <c:formatCode>0.00%</c:formatCode>
                <c:ptCount val="90"/>
                <c:pt idx="0">
                  <c:v>0.000153424657534247</c:v>
                </c:pt>
                <c:pt idx="1">
                  <c:v>0.000306849315068493</c:v>
                </c:pt>
                <c:pt idx="2">
                  <c:v>0.00046027397260274</c:v>
                </c:pt>
                <c:pt idx="3">
                  <c:v>0.000613698630136986</c:v>
                </c:pt>
                <c:pt idx="4">
                  <c:v>0.000767123287671233</c:v>
                </c:pt>
                <c:pt idx="5">
                  <c:v>0.000920547945205479</c:v>
                </c:pt>
                <c:pt idx="6">
                  <c:v>0.00107397260273973</c:v>
                </c:pt>
                <c:pt idx="7">
                  <c:v>0.00122739726027397</c:v>
                </c:pt>
                <c:pt idx="8">
                  <c:v>0.00138082191780822</c:v>
                </c:pt>
                <c:pt idx="9">
                  <c:v>0.00153424657534247</c:v>
                </c:pt>
                <c:pt idx="10">
                  <c:v>0.00168767123287671</c:v>
                </c:pt>
                <c:pt idx="11">
                  <c:v>0.00184109589041096</c:v>
                </c:pt>
                <c:pt idx="12">
                  <c:v>0.00199452054794521</c:v>
                </c:pt>
                <c:pt idx="13">
                  <c:v>0.00214794520547945</c:v>
                </c:pt>
                <c:pt idx="14">
                  <c:v>0.0023013698630137</c:v>
                </c:pt>
                <c:pt idx="15">
                  <c:v>0.00245479452054794</c:v>
                </c:pt>
                <c:pt idx="16">
                  <c:v>0.00260821917808219</c:v>
                </c:pt>
                <c:pt idx="17">
                  <c:v>0.00276164383561644</c:v>
                </c:pt>
                <c:pt idx="18">
                  <c:v>0.00291506849315068</c:v>
                </c:pt>
                <c:pt idx="19">
                  <c:v>0.00306849315068493</c:v>
                </c:pt>
                <c:pt idx="20">
                  <c:v>0.00322191780821918</c:v>
                </c:pt>
                <c:pt idx="21">
                  <c:v>0.00337534246575342</c:v>
                </c:pt>
                <c:pt idx="22">
                  <c:v>0.00352876712328767</c:v>
                </c:pt>
                <c:pt idx="23">
                  <c:v>0.00368219178082192</c:v>
                </c:pt>
                <c:pt idx="24">
                  <c:v>0.00383561643835616</c:v>
                </c:pt>
                <c:pt idx="25">
                  <c:v>0.00398904109589041</c:v>
                </c:pt>
                <c:pt idx="26">
                  <c:v>0.00414246575342466</c:v>
                </c:pt>
                <c:pt idx="27">
                  <c:v>0.0042958904109589</c:v>
                </c:pt>
                <c:pt idx="28">
                  <c:v>0.00444931506849315</c:v>
                </c:pt>
                <c:pt idx="29">
                  <c:v>0.0046027397260274</c:v>
                </c:pt>
                <c:pt idx="30">
                  <c:v>0.00475616438356164</c:v>
                </c:pt>
                <c:pt idx="31">
                  <c:v>0.00490958904109589</c:v>
                </c:pt>
                <c:pt idx="32">
                  <c:v>0.00506301369863014</c:v>
                </c:pt>
                <c:pt idx="33">
                  <c:v>0.00521643835616438</c:v>
                </c:pt>
                <c:pt idx="34">
                  <c:v>0.00536986301369863</c:v>
                </c:pt>
                <c:pt idx="35">
                  <c:v>0.00552328767123288</c:v>
                </c:pt>
                <c:pt idx="36">
                  <c:v>0.00567671232876712</c:v>
                </c:pt>
                <c:pt idx="37">
                  <c:v>0.00583013698630137</c:v>
                </c:pt>
                <c:pt idx="38">
                  <c:v>0.00598356164383562</c:v>
                </c:pt>
                <c:pt idx="39">
                  <c:v>0.00613698630136986</c:v>
                </c:pt>
                <c:pt idx="40">
                  <c:v>0.00629041095890411</c:v>
                </c:pt>
                <c:pt idx="41">
                  <c:v>0.00644383561643836</c:v>
                </c:pt>
                <c:pt idx="42">
                  <c:v>0.0065972602739726</c:v>
                </c:pt>
                <c:pt idx="43">
                  <c:v>0.00675068493150685</c:v>
                </c:pt>
                <c:pt idx="44">
                  <c:v>0.00690410958904109</c:v>
                </c:pt>
                <c:pt idx="45">
                  <c:v>0.00705753424657534</c:v>
                </c:pt>
                <c:pt idx="46">
                  <c:v>0.00721095890410959</c:v>
                </c:pt>
                <c:pt idx="47">
                  <c:v>0.00736438356164383</c:v>
                </c:pt>
                <c:pt idx="48">
                  <c:v>0.00751780821917808</c:v>
                </c:pt>
                <c:pt idx="49">
                  <c:v>0.00767123287671233</c:v>
                </c:pt>
                <c:pt idx="50">
                  <c:v>0.00782465753424657</c:v>
                </c:pt>
                <c:pt idx="51">
                  <c:v>0.00797808219178082</c:v>
                </c:pt>
                <c:pt idx="52">
                  <c:v>0.00813150684931507</c:v>
                </c:pt>
                <c:pt idx="53">
                  <c:v>0.00828493150684931</c:v>
                </c:pt>
                <c:pt idx="54">
                  <c:v>0.00843835616438356</c:v>
                </c:pt>
                <c:pt idx="55">
                  <c:v>0.00859178082191781</c:v>
                </c:pt>
                <c:pt idx="56">
                  <c:v>0.00874520547945205</c:v>
                </c:pt>
                <c:pt idx="57">
                  <c:v>0.0088986301369863</c:v>
                </c:pt>
                <c:pt idx="58">
                  <c:v>0.00905205479452055</c:v>
                </c:pt>
                <c:pt idx="59">
                  <c:v>0.00920547945205479</c:v>
                </c:pt>
                <c:pt idx="60">
                  <c:v>0.00935890410958904</c:v>
                </c:pt>
                <c:pt idx="61">
                  <c:v>0.00951232876712329</c:v>
                </c:pt>
                <c:pt idx="62">
                  <c:v>0.00966575342465753</c:v>
                </c:pt>
                <c:pt idx="63">
                  <c:v>0.00981917808219178</c:v>
                </c:pt>
                <c:pt idx="64">
                  <c:v>0.00997260273972603</c:v>
                </c:pt>
                <c:pt idx="65">
                  <c:v>0.0101260273972603</c:v>
                </c:pt>
                <c:pt idx="66">
                  <c:v>0.0102794520547945</c:v>
                </c:pt>
                <c:pt idx="67">
                  <c:v>0.0104328767123288</c:v>
                </c:pt>
                <c:pt idx="68">
                  <c:v>0.010586301369863</c:v>
                </c:pt>
                <c:pt idx="69">
                  <c:v>0.0107397260273973</c:v>
                </c:pt>
                <c:pt idx="70">
                  <c:v>0.0108931506849315</c:v>
                </c:pt>
                <c:pt idx="71">
                  <c:v>0.0110465753424658</c:v>
                </c:pt>
                <c:pt idx="72">
                  <c:v>0.0112</c:v>
                </c:pt>
                <c:pt idx="73">
                  <c:v>0.0113534246575342</c:v>
                </c:pt>
                <c:pt idx="74">
                  <c:v>0.0115068493150685</c:v>
                </c:pt>
                <c:pt idx="75">
                  <c:v>0.0116602739726027</c:v>
                </c:pt>
                <c:pt idx="76">
                  <c:v>0.011813698630137</c:v>
                </c:pt>
                <c:pt idx="77">
                  <c:v>0.0119671232876712</c:v>
                </c:pt>
                <c:pt idx="78">
                  <c:v>0.0121205479452055</c:v>
                </c:pt>
                <c:pt idx="79">
                  <c:v>0.0122739726027397</c:v>
                </c:pt>
                <c:pt idx="80">
                  <c:v>0.012427397260274</c:v>
                </c:pt>
                <c:pt idx="81">
                  <c:v>0.0125808219178082</c:v>
                </c:pt>
                <c:pt idx="82">
                  <c:v>0.0127342465753425</c:v>
                </c:pt>
                <c:pt idx="83">
                  <c:v>0.0128876712328767</c:v>
                </c:pt>
                <c:pt idx="84">
                  <c:v>0.013041095890411</c:v>
                </c:pt>
                <c:pt idx="85">
                  <c:v>0.0131945205479452</c:v>
                </c:pt>
                <c:pt idx="86">
                  <c:v>0.0133479452054794</c:v>
                </c:pt>
                <c:pt idx="87">
                  <c:v>0.0135013698630137</c:v>
                </c:pt>
                <c:pt idx="88">
                  <c:v>0.0136547945205479</c:v>
                </c:pt>
                <c:pt idx="89">
                  <c:v>0.0138082191780822</c:v>
                </c:pt>
              </c:numCache>
            </c:numRef>
          </c:val>
          <c:smooth val="0"/>
        </c:ser>
        <c:dLbls>
          <c:showLegendKey val="0"/>
          <c:showVal val="0"/>
          <c:showCatName val="0"/>
          <c:showSerName val="0"/>
          <c:showPercent val="0"/>
          <c:showBubbleSize val="0"/>
        </c:dLbls>
        <c:marker val="0"/>
        <c:smooth val="0"/>
        <c:axId val="152234608"/>
        <c:axId val="995252862"/>
      </c:lineChart>
      <c:dateAx>
        <c:axId val="152234608"/>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95252862"/>
        <c:crosses val="autoZero"/>
        <c:auto val="1"/>
        <c:lblOffset val="100"/>
        <c:baseTimeUnit val="days"/>
      </c:dateAx>
      <c:valAx>
        <c:axId val="99525286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52234608"/>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王海斌</cp:lastModifiedBy>
  <cp:lastPrinted>2019-10-15T07:44:00Z</cp:lastPrinted>
  <dcterms:modified xsi:type="dcterms:W3CDTF">2022-01-26T00:58:2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